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59B33" w14:textId="77777777" w:rsidR="0087058C" w:rsidRDefault="0087058C" w:rsidP="00070821">
      <w:pPr>
        <w:tabs>
          <w:tab w:val="left" w:pos="-1080"/>
          <w:tab w:val="left" w:pos="-720"/>
          <w:tab w:val="left" w:pos="0"/>
          <w:tab w:val="left" w:pos="720"/>
          <w:tab w:val="left" w:pos="1620"/>
        </w:tabs>
        <w:rPr>
          <w:b/>
          <w:bCs/>
          <w:sz w:val="24"/>
        </w:rPr>
      </w:pPr>
    </w:p>
    <w:p w14:paraId="7ECAD5CB" w14:textId="413B0F9C" w:rsidR="0087058C" w:rsidRDefault="0087058C" w:rsidP="00070821">
      <w:pPr>
        <w:tabs>
          <w:tab w:val="left" w:pos="-1080"/>
          <w:tab w:val="left" w:pos="-720"/>
          <w:tab w:val="left" w:pos="0"/>
          <w:tab w:val="left" w:pos="720"/>
          <w:tab w:val="left" w:pos="1620"/>
        </w:tabs>
        <w:jc w:val="center"/>
        <w:rPr>
          <w:b/>
          <w:bCs/>
          <w:sz w:val="24"/>
        </w:rPr>
      </w:pPr>
      <w:r w:rsidRPr="006008EB">
        <w:rPr>
          <w:b/>
          <w:bCs/>
          <w:sz w:val="24"/>
        </w:rPr>
        <w:t xml:space="preserve">2026 </w:t>
      </w:r>
      <w:r>
        <w:rPr>
          <w:b/>
          <w:bCs/>
          <w:sz w:val="24"/>
        </w:rPr>
        <w:t>BUDGET WORKSHOP</w:t>
      </w:r>
      <w:r w:rsidRPr="006008EB">
        <w:rPr>
          <w:b/>
          <w:bCs/>
          <w:sz w:val="24"/>
        </w:rPr>
        <w:t xml:space="preserve"> #3</w:t>
      </w:r>
    </w:p>
    <w:p w14:paraId="2EA20B90" w14:textId="482F13CC" w:rsidR="00070821" w:rsidRDefault="00070821" w:rsidP="00070821">
      <w:pPr>
        <w:jc w:val="center"/>
        <w:rPr>
          <w:b/>
          <w:bCs/>
          <w:sz w:val="24"/>
          <w:lang w:eastAsia="x-none"/>
        </w:rPr>
      </w:pPr>
      <w:r>
        <w:rPr>
          <w:b/>
          <w:bCs/>
          <w:sz w:val="24"/>
          <w:lang w:eastAsia="x-none"/>
        </w:rPr>
        <w:t>MONDAY, NOVEMBER 17, 2025 (Immediately Following City Council Meeting)</w:t>
      </w:r>
    </w:p>
    <w:p w14:paraId="4678D126" w14:textId="2059C332" w:rsidR="0087058C" w:rsidRPr="006008EB" w:rsidRDefault="0087058C" w:rsidP="00070821">
      <w:pPr>
        <w:ind w:left="2160"/>
        <w:rPr>
          <w:b/>
          <w:bCs/>
          <w:sz w:val="24"/>
          <w:lang w:eastAsia="x-none"/>
        </w:rPr>
      </w:pPr>
      <w:r>
        <w:rPr>
          <w:b/>
          <w:bCs/>
          <w:sz w:val="24"/>
          <w:lang w:eastAsia="x-none"/>
        </w:rPr>
        <w:t>CITY COUNCIL CHAMBERS- HURLEY BUILDING</w:t>
      </w:r>
    </w:p>
    <w:p w14:paraId="23FC67B6" w14:textId="77777777" w:rsidR="0087058C" w:rsidRPr="006008EB" w:rsidRDefault="0087058C" w:rsidP="00070821">
      <w:pPr>
        <w:jc w:val="center"/>
        <w:rPr>
          <w:b/>
          <w:bCs/>
          <w:sz w:val="24"/>
          <w:lang w:eastAsia="x-none"/>
        </w:rPr>
      </w:pPr>
      <w:r>
        <w:rPr>
          <w:b/>
          <w:bCs/>
          <w:sz w:val="24"/>
          <w:lang w:eastAsia="x-none"/>
        </w:rPr>
        <w:t>205 SALTONSTALL ST.</w:t>
      </w:r>
    </w:p>
    <w:p w14:paraId="252380D8" w14:textId="77777777" w:rsidR="0087058C" w:rsidRPr="006008EB" w:rsidRDefault="0087058C" w:rsidP="00070821">
      <w:pPr>
        <w:widowControl/>
        <w:autoSpaceDE/>
        <w:autoSpaceDN/>
        <w:adjustRightInd/>
        <w:spacing w:after="160" w:line="259" w:lineRule="auto"/>
        <w:contextualSpacing/>
        <w:jc w:val="center"/>
        <w:rPr>
          <w:rFonts w:eastAsiaTheme="minorHAnsi"/>
          <w:b/>
          <w:bCs/>
          <w:kern w:val="2"/>
          <w:sz w:val="24"/>
          <w14:ligatures w14:val="standardContextual"/>
        </w:rPr>
      </w:pPr>
      <w:r w:rsidRPr="006008EB">
        <w:rPr>
          <w:rFonts w:eastAsiaTheme="minorHAnsi"/>
          <w:b/>
          <w:bCs/>
          <w:kern w:val="2"/>
          <w:sz w:val="24"/>
          <w14:ligatures w14:val="standardContextual"/>
        </w:rPr>
        <w:t xml:space="preserve">VIRTUAL: </w:t>
      </w:r>
      <w:hyperlink r:id="rId7" w:history="1">
        <w:r w:rsidRPr="006008EB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us06web.zoom.us/j/82103183289</w:t>
        </w:r>
      </w:hyperlink>
    </w:p>
    <w:p w14:paraId="5E129C22" w14:textId="77777777" w:rsidR="0087058C" w:rsidRDefault="0087058C" w:rsidP="00070821">
      <w:pPr>
        <w:widowControl/>
        <w:autoSpaceDE/>
        <w:autoSpaceDN/>
        <w:adjustRightInd/>
        <w:spacing w:after="160" w:line="259" w:lineRule="auto"/>
        <w:contextualSpacing/>
        <w:jc w:val="center"/>
      </w:pPr>
      <w:r w:rsidRPr="006008EB">
        <w:rPr>
          <w:rFonts w:eastAsiaTheme="minorHAnsi"/>
          <w:b/>
          <w:bCs/>
          <w:kern w:val="2"/>
          <w:sz w:val="24"/>
          <w14:ligatures w14:val="standardContextual"/>
        </w:rPr>
        <w:t xml:space="preserve">LIVE STREAM: </w:t>
      </w:r>
      <w:hyperlink r:id="rId8" w:history="1">
        <w:r w:rsidRPr="006008EB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fingerlakestv.org/live/</w:t>
        </w:r>
      </w:hyperlink>
    </w:p>
    <w:p w14:paraId="121C8B13" w14:textId="77777777" w:rsidR="0087058C" w:rsidRPr="00F160F5" w:rsidRDefault="0087058C" w:rsidP="00070821">
      <w:pPr>
        <w:widowControl/>
        <w:autoSpaceDE/>
        <w:autoSpaceDN/>
        <w:adjustRightInd/>
        <w:spacing w:after="160" w:line="259" w:lineRule="auto"/>
        <w:contextualSpacing/>
        <w:jc w:val="center"/>
        <w:rPr>
          <w:rStyle w:val="InitialStyle"/>
          <w:rFonts w:eastAsiaTheme="minorHAnsi"/>
          <w:b/>
          <w:bCs/>
          <w:kern w:val="2"/>
          <w14:ligatures w14:val="standardContextual"/>
        </w:rPr>
      </w:pPr>
    </w:p>
    <w:p w14:paraId="0AFCB100" w14:textId="77777777" w:rsidR="0087058C" w:rsidRDefault="0087058C" w:rsidP="0087058C">
      <w:pPr>
        <w:rPr>
          <w:b/>
          <w:bCs/>
          <w:sz w:val="24"/>
        </w:rPr>
      </w:pPr>
    </w:p>
    <w:p w14:paraId="1B1F0F04" w14:textId="77777777" w:rsidR="0087058C" w:rsidRPr="008841DB" w:rsidRDefault="0087058C" w:rsidP="0087058C">
      <w:pPr>
        <w:rPr>
          <w:bCs/>
          <w:sz w:val="24"/>
        </w:rPr>
      </w:pPr>
      <w:r w:rsidRPr="008841DB">
        <w:rPr>
          <w:b/>
          <w:bCs/>
          <w:sz w:val="24"/>
        </w:rPr>
        <w:t>City Council:</w:t>
      </w:r>
      <w:r w:rsidRPr="008841DB">
        <w:rPr>
          <w:sz w:val="24"/>
        </w:rPr>
        <w:tab/>
      </w:r>
      <w:r>
        <w:rPr>
          <w:sz w:val="24"/>
        </w:rPr>
        <w:tab/>
      </w:r>
      <w:r w:rsidRPr="008841DB">
        <w:rPr>
          <w:bCs/>
          <w:sz w:val="24"/>
        </w:rPr>
        <w:t>Bob Palumbo, Mayor</w:t>
      </w:r>
    </w:p>
    <w:p w14:paraId="118FC0E8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Michael Mills</w:t>
      </w:r>
      <w:r w:rsidRPr="008841DB">
        <w:rPr>
          <w:bCs/>
          <w:sz w:val="24"/>
        </w:rPr>
        <w:t>, Councilmember Ward I</w:t>
      </w:r>
    </w:p>
    <w:p w14:paraId="52E83D73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Guy Turchetti</w:t>
      </w:r>
      <w:r w:rsidRPr="008841DB">
        <w:rPr>
          <w:bCs/>
          <w:sz w:val="24"/>
        </w:rPr>
        <w:t>, Councilmember Ward II</w:t>
      </w:r>
    </w:p>
    <w:p w14:paraId="328A5552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nna Cator</w:t>
      </w:r>
      <w:r w:rsidRPr="008841DB">
        <w:rPr>
          <w:bCs/>
          <w:sz w:val="24"/>
        </w:rPr>
        <w:t>, Councilmember Ward III</w:t>
      </w:r>
    </w:p>
    <w:p w14:paraId="7FF7FDE2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Erich Dittmar, Councilmember Ward IV</w:t>
      </w:r>
    </w:p>
    <w:p w14:paraId="67D3B1CC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Sim Covington, Councilmember-at-Large</w:t>
      </w:r>
    </w:p>
    <w:p w14:paraId="3F58D220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Thomas Lyon, Councilmember-at-Large</w:t>
      </w:r>
    </w:p>
    <w:p w14:paraId="4D81E87F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ug Merrill</w:t>
      </w:r>
      <w:r w:rsidRPr="008841DB">
        <w:rPr>
          <w:bCs/>
          <w:sz w:val="24"/>
        </w:rPr>
        <w:t>, Councilmember-at-Large</w:t>
      </w:r>
    </w:p>
    <w:p w14:paraId="0BC125EF" w14:textId="77777777" w:rsidR="0087058C" w:rsidRPr="008841DB" w:rsidRDefault="0087058C" w:rsidP="0087058C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Gwen Van Laeken</w:t>
      </w:r>
      <w:r w:rsidRPr="008841DB">
        <w:rPr>
          <w:bCs/>
          <w:sz w:val="24"/>
        </w:rPr>
        <w:t>, Councilmember-at-Large</w:t>
      </w:r>
    </w:p>
    <w:p w14:paraId="0BD8F47B" w14:textId="77777777" w:rsidR="0087058C" w:rsidRPr="00C838DB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00" w:beforeAutospacing="1" w:after="100" w:afterAutospacing="1"/>
        <w:rPr>
          <w:rStyle w:val="InitialStyle"/>
          <w:b/>
          <w:bCs/>
          <w:u w:val="single"/>
        </w:rPr>
      </w:pPr>
      <w:r w:rsidRPr="00C838DB">
        <w:rPr>
          <w:rStyle w:val="InitialStyle"/>
          <w:b/>
          <w:bCs/>
          <w:u w:val="single"/>
        </w:rPr>
        <w:t>Review Recommended 2026 Budget</w:t>
      </w:r>
    </w:p>
    <w:p w14:paraId="1D27BE12" w14:textId="77777777" w:rsidR="0087058C" w:rsidRPr="00B603A5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00" w:beforeAutospacing="1" w:after="100" w:afterAutospacing="1"/>
        <w:ind w:left="2880" w:hanging="2880"/>
        <w:jc w:val="center"/>
        <w:rPr>
          <w:rStyle w:val="InitialStyle"/>
          <w:b/>
          <w:bCs/>
          <w:sz w:val="28"/>
          <w:szCs w:val="28"/>
        </w:rPr>
      </w:pPr>
      <w:r w:rsidRPr="00B603A5">
        <w:rPr>
          <w:rStyle w:val="InitialStyle"/>
          <w:b/>
          <w:bCs/>
          <w:sz w:val="28"/>
          <w:szCs w:val="28"/>
        </w:rPr>
        <w:t>Budget Workshop Calendar</w:t>
      </w:r>
    </w:p>
    <w:p w14:paraId="18B37289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November 3</w:t>
      </w:r>
      <w:r w:rsidRPr="004A605F">
        <w:rPr>
          <w:rStyle w:val="InitialStyle"/>
          <w:vertAlign w:val="superscript"/>
        </w:rPr>
        <w:t>rd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Budget Workshop #1; 6:00 pm – 9:00 pm</w:t>
      </w:r>
    </w:p>
    <w:p w14:paraId="373DBBE0" w14:textId="77777777" w:rsidR="0087058C" w:rsidRPr="005657E7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  <w:u w:val="sing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5657E7">
        <w:rPr>
          <w:rStyle w:val="InitialStyle"/>
          <w:u w:val="single"/>
        </w:rPr>
        <w:t>General Overview of Recommended 202</w:t>
      </w:r>
      <w:r>
        <w:rPr>
          <w:rStyle w:val="InitialStyle"/>
          <w:u w:val="single"/>
        </w:rPr>
        <w:t>6</w:t>
      </w:r>
      <w:r w:rsidRPr="005657E7">
        <w:rPr>
          <w:rStyle w:val="InitialStyle"/>
          <w:u w:val="single"/>
        </w:rPr>
        <w:t xml:space="preserve"> Budget</w:t>
      </w:r>
    </w:p>
    <w:p w14:paraId="565D4C80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•</w:t>
      </w:r>
      <w:r w:rsidRPr="00EE1DAD">
        <w:rPr>
          <w:rStyle w:val="InitialStyle"/>
        </w:rPr>
        <w:tab/>
        <w:t>General Fund</w:t>
      </w:r>
    </w:p>
    <w:p w14:paraId="544CB951" w14:textId="77777777" w:rsidR="0087058C" w:rsidRPr="003E78A3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Water Fund</w:t>
      </w:r>
    </w:p>
    <w:p w14:paraId="1E6E4B12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Sewer Fund</w:t>
      </w:r>
      <w:r>
        <w:rPr>
          <w:rStyle w:val="InitialStyle"/>
        </w:rPr>
        <w:tab/>
      </w:r>
    </w:p>
    <w:p w14:paraId="0842A192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  <w:vertAlign w:val="superscript"/>
        </w:rPr>
      </w:pPr>
      <w:r>
        <w:rPr>
          <w:rStyle w:val="InitialStyle"/>
        </w:rPr>
        <w:t>Monday, November 10</w:t>
      </w:r>
      <w:r w:rsidRPr="0021489B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  <w:t xml:space="preserve">Budget Workshop #2; 6:00 pm – 9:00 pm </w:t>
      </w:r>
    </w:p>
    <w:p w14:paraId="7F3D2212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 w:rsidRPr="00AF286D">
        <w:rPr>
          <w:rStyle w:val="InitialStyle"/>
          <w:u w:val="single"/>
        </w:rPr>
        <w:t>Review Recommended 20</w:t>
      </w:r>
      <w:r>
        <w:rPr>
          <w:rStyle w:val="InitialStyle"/>
          <w:u w:val="single"/>
        </w:rPr>
        <w:t>26</w:t>
      </w:r>
      <w:r w:rsidRPr="00AF286D">
        <w:rPr>
          <w:rStyle w:val="InitialStyle"/>
          <w:u w:val="single"/>
        </w:rPr>
        <w:t xml:space="preserve"> Budget</w:t>
      </w:r>
      <w:r>
        <w:rPr>
          <w:rStyle w:val="InitialStyle"/>
        </w:rPr>
        <w:t xml:space="preserve"> </w:t>
      </w:r>
    </w:p>
    <w:p w14:paraId="67510A0B" w14:textId="77777777" w:rsidR="0087058C" w:rsidRDefault="0087058C" w:rsidP="0087058C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BID, OC Historical Society</w:t>
      </w:r>
    </w:p>
    <w:p w14:paraId="2AFB2B6D" w14:textId="77777777" w:rsidR="0087058C" w:rsidRDefault="0087058C" w:rsidP="0087058C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Police, Fire, DPW Department Heads</w:t>
      </w:r>
    </w:p>
    <w:p w14:paraId="00BDCFDD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November 17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                              City Council Meeting; 5:30 pm- Public Hearing on Budget</w:t>
      </w:r>
      <w:r w:rsidRPr="00FF0B5B">
        <w:rPr>
          <w:rStyle w:val="InitialStyle"/>
        </w:rPr>
        <w:t xml:space="preserve"> </w:t>
      </w:r>
    </w:p>
    <w:p w14:paraId="0CDC0DE8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  <w:t xml:space="preserve">                        </w:t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  <w:t>Budget Workshop #3; 6:00 pm – 9:00 pm</w:t>
      </w:r>
    </w:p>
    <w:p w14:paraId="710E2EBC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</w:t>
      </w:r>
      <w:r w:rsidRPr="00EE1DAD">
        <w:rPr>
          <w:rStyle w:val="InitialStyle"/>
        </w:rPr>
        <w:t xml:space="preserve">, November </w:t>
      </w:r>
      <w:r>
        <w:rPr>
          <w:rStyle w:val="InitialStyle"/>
        </w:rPr>
        <w:t>24</w:t>
      </w:r>
      <w:r w:rsidRPr="0077201E">
        <w:rPr>
          <w:rStyle w:val="InitialStyle"/>
          <w:vertAlign w:val="superscript"/>
        </w:rPr>
        <w:t>th</w:t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</w:rPr>
        <w:t>Budget Wrap-up #1; 6:00 pm – 9:00 pm (if needed)</w:t>
      </w:r>
    </w:p>
    <w:p w14:paraId="4823C324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December 1</w:t>
      </w:r>
      <w:proofErr w:type="gramStart"/>
      <w:r w:rsidRPr="004A605F">
        <w:rPr>
          <w:rStyle w:val="InitialStyle"/>
          <w:vertAlign w:val="superscript"/>
        </w:rPr>
        <w:t>st</w:t>
      </w:r>
      <w:r>
        <w:rPr>
          <w:rStyle w:val="InitialStyle"/>
        </w:rPr>
        <w:t xml:space="preserve">  </w:t>
      </w:r>
      <w:r>
        <w:rPr>
          <w:rStyle w:val="InitialStyle"/>
        </w:rPr>
        <w:tab/>
      </w:r>
      <w:proofErr w:type="gramEnd"/>
      <w:r>
        <w:rPr>
          <w:rStyle w:val="InitialStyle"/>
        </w:rPr>
        <w:tab/>
        <w:t>Budget Wrap-up #2; 6:00 pm – 9:00 pm (if needed)</w:t>
      </w:r>
    </w:p>
    <w:p w14:paraId="1F022069" w14:textId="77777777" w:rsid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December 8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</w:t>
      </w:r>
      <w:r w:rsidRPr="00FF0B5B">
        <w:rPr>
          <w:rStyle w:val="InitialStyle"/>
        </w:rPr>
        <w:t xml:space="preserve"> </w:t>
      </w:r>
      <w:r>
        <w:rPr>
          <w:rStyle w:val="InitialStyle"/>
        </w:rPr>
        <w:t xml:space="preserve"> </w:t>
      </w:r>
      <w:r w:rsidRPr="00FF0B5B">
        <w:rPr>
          <w:rStyle w:val="InitialStyle"/>
        </w:rPr>
        <w:t xml:space="preserve">     </w:t>
      </w:r>
      <w:r>
        <w:rPr>
          <w:rStyle w:val="InitialStyle"/>
        </w:rPr>
        <w:tab/>
        <w:t xml:space="preserve">                        Budget Wrap-up #3; 6:00 pm – 9:00 pm (if needed)</w:t>
      </w:r>
    </w:p>
    <w:p w14:paraId="1BD95A55" w14:textId="610E4096" w:rsidR="00E5532D" w:rsidRPr="0087058C" w:rsidRDefault="0087058C" w:rsidP="0087058C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Fonts w:ascii="Arial" w:hAnsi="Arial" w:cs="Arial"/>
        </w:rPr>
      </w:pPr>
      <w:r>
        <w:rPr>
          <w:rStyle w:val="InitialStyle"/>
        </w:rPr>
        <w:t>Monday, December 15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         </w:t>
      </w:r>
      <w:r>
        <w:rPr>
          <w:rStyle w:val="InitialStyle"/>
        </w:rPr>
        <w:tab/>
        <w:t>City Council Meeting; 5:30 pm- Budget Adoption</w:t>
      </w:r>
    </w:p>
    <w:sectPr w:rsidR="00E5532D" w:rsidRPr="0087058C" w:rsidSect="00070821">
      <w:footerReference w:type="default" r:id="rId9"/>
      <w:endnotePr>
        <w:numFmt w:val="decimal"/>
      </w:endnotePr>
      <w:pgSz w:w="12240" w:h="15840"/>
      <w:pgMar w:top="1440" w:right="1440" w:bottom="1440" w:left="1440" w:header="720" w:footer="144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35AA5" w14:textId="77777777" w:rsidR="00FF2462" w:rsidRDefault="00FF2462" w:rsidP="0022286A">
      <w:r>
        <w:separator/>
      </w:r>
    </w:p>
  </w:endnote>
  <w:endnote w:type="continuationSeparator" w:id="0">
    <w:p w14:paraId="65846D6F" w14:textId="77777777" w:rsidR="00FF2462" w:rsidRDefault="00FF2462" w:rsidP="00222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sGothic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C4327" w14:textId="77777777" w:rsidR="00CA56EB" w:rsidRDefault="00CA5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B335C" w14:textId="77777777" w:rsidR="00FF2462" w:rsidRDefault="00FF2462" w:rsidP="0022286A">
      <w:r>
        <w:separator/>
      </w:r>
    </w:p>
  </w:footnote>
  <w:footnote w:type="continuationSeparator" w:id="0">
    <w:p w14:paraId="4FA49A94" w14:textId="77777777" w:rsidR="00FF2462" w:rsidRDefault="00FF2462" w:rsidP="00222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0B49"/>
    <w:multiLevelType w:val="hybridMultilevel"/>
    <w:tmpl w:val="262E26D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" w15:restartNumberingAfterBreak="0">
    <w:nsid w:val="088E6FCD"/>
    <w:multiLevelType w:val="hybridMultilevel"/>
    <w:tmpl w:val="AE08D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079F3"/>
    <w:multiLevelType w:val="hybridMultilevel"/>
    <w:tmpl w:val="371C88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" w15:restartNumberingAfterBreak="0">
    <w:nsid w:val="21656568"/>
    <w:multiLevelType w:val="hybridMultilevel"/>
    <w:tmpl w:val="09C8B02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4A6251F"/>
    <w:multiLevelType w:val="hybridMultilevel"/>
    <w:tmpl w:val="B4E8DC4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5CC4421"/>
    <w:multiLevelType w:val="hybridMultilevel"/>
    <w:tmpl w:val="B9E86D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4471F7"/>
    <w:multiLevelType w:val="hybridMultilevel"/>
    <w:tmpl w:val="462EC7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7B1A74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3F27D4"/>
    <w:multiLevelType w:val="hybridMultilevel"/>
    <w:tmpl w:val="62802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46C55"/>
    <w:multiLevelType w:val="hybridMultilevel"/>
    <w:tmpl w:val="ACDE5D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A57153D"/>
    <w:multiLevelType w:val="hybridMultilevel"/>
    <w:tmpl w:val="FE2EC4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AF40F76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28B2CC4"/>
    <w:multiLevelType w:val="hybridMultilevel"/>
    <w:tmpl w:val="5008A33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3" w15:restartNumberingAfterBreak="0">
    <w:nsid w:val="64403C0C"/>
    <w:multiLevelType w:val="hybridMultilevel"/>
    <w:tmpl w:val="8DCC6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27311"/>
    <w:multiLevelType w:val="hybridMultilevel"/>
    <w:tmpl w:val="897A7F42"/>
    <w:lvl w:ilvl="0" w:tplc="158E392A">
      <w:start w:val="1"/>
      <w:numFmt w:val="decimal"/>
      <w:lvlText w:val="%1."/>
      <w:lvlJc w:val="left"/>
      <w:pPr>
        <w:tabs>
          <w:tab w:val="num" w:pos="735"/>
        </w:tabs>
        <w:ind w:left="735" w:hanging="645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BF4E5E"/>
    <w:multiLevelType w:val="hybridMultilevel"/>
    <w:tmpl w:val="80A47E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4A6D75"/>
    <w:multiLevelType w:val="hybridMultilevel"/>
    <w:tmpl w:val="E8943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1C41CA"/>
    <w:multiLevelType w:val="hybridMultilevel"/>
    <w:tmpl w:val="62468C9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233585055">
    <w:abstractNumId w:val="4"/>
  </w:num>
  <w:num w:numId="2" w16cid:durableId="180552072">
    <w:abstractNumId w:val="17"/>
  </w:num>
  <w:num w:numId="3" w16cid:durableId="1253508808">
    <w:abstractNumId w:val="7"/>
  </w:num>
  <w:num w:numId="4" w16cid:durableId="1616594285">
    <w:abstractNumId w:val="11"/>
  </w:num>
  <w:num w:numId="5" w16cid:durableId="2069452471">
    <w:abstractNumId w:val="5"/>
  </w:num>
  <w:num w:numId="6" w16cid:durableId="1702394023">
    <w:abstractNumId w:val="8"/>
  </w:num>
  <w:num w:numId="7" w16cid:durableId="1518734729">
    <w:abstractNumId w:val="10"/>
  </w:num>
  <w:num w:numId="8" w16cid:durableId="1275617">
    <w:abstractNumId w:val="9"/>
  </w:num>
  <w:num w:numId="9" w16cid:durableId="133254216">
    <w:abstractNumId w:val="13"/>
  </w:num>
  <w:num w:numId="10" w16cid:durableId="430006024">
    <w:abstractNumId w:val="16"/>
  </w:num>
  <w:num w:numId="11" w16cid:durableId="1418939132">
    <w:abstractNumId w:val="1"/>
  </w:num>
  <w:num w:numId="12" w16cid:durableId="1757629018">
    <w:abstractNumId w:val="6"/>
  </w:num>
  <w:num w:numId="13" w16cid:durableId="1322662562">
    <w:abstractNumId w:val="3"/>
  </w:num>
  <w:num w:numId="14" w16cid:durableId="473447266">
    <w:abstractNumId w:val="15"/>
  </w:num>
  <w:num w:numId="15" w16cid:durableId="1759592572">
    <w:abstractNumId w:val="12"/>
  </w:num>
  <w:num w:numId="16" w16cid:durableId="1022631330">
    <w:abstractNumId w:val="2"/>
  </w:num>
  <w:num w:numId="17" w16cid:durableId="570622985">
    <w:abstractNumId w:val="0"/>
  </w:num>
  <w:num w:numId="18" w16cid:durableId="12439570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3379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7YwNjMzMjK0NDdU0lEKTi0uzszPAykwrAUADKfLvSwAAAA="/>
  </w:docVars>
  <w:rsids>
    <w:rsidRoot w:val="002E00D1"/>
    <w:rsid w:val="000060DB"/>
    <w:rsid w:val="0002032B"/>
    <w:rsid w:val="000219C8"/>
    <w:rsid w:val="00022C54"/>
    <w:rsid w:val="00023A83"/>
    <w:rsid w:val="00037D2A"/>
    <w:rsid w:val="000472F6"/>
    <w:rsid w:val="000613F9"/>
    <w:rsid w:val="00070821"/>
    <w:rsid w:val="00082296"/>
    <w:rsid w:val="00084235"/>
    <w:rsid w:val="000B07DC"/>
    <w:rsid w:val="000B1FE2"/>
    <w:rsid w:val="000B7ABF"/>
    <w:rsid w:val="000C0D6C"/>
    <w:rsid w:val="000C7657"/>
    <w:rsid w:val="000C7C0E"/>
    <w:rsid w:val="000D11B7"/>
    <w:rsid w:val="000D276E"/>
    <w:rsid w:val="000E1343"/>
    <w:rsid w:val="000E73A1"/>
    <w:rsid w:val="000F39D9"/>
    <w:rsid w:val="000F41B2"/>
    <w:rsid w:val="00101BC7"/>
    <w:rsid w:val="001104DA"/>
    <w:rsid w:val="00121EFD"/>
    <w:rsid w:val="001241E0"/>
    <w:rsid w:val="00154A3D"/>
    <w:rsid w:val="00154C3F"/>
    <w:rsid w:val="001819A9"/>
    <w:rsid w:val="00182869"/>
    <w:rsid w:val="001855D9"/>
    <w:rsid w:val="001A191A"/>
    <w:rsid w:val="001A6C07"/>
    <w:rsid w:val="001B422A"/>
    <w:rsid w:val="001B5D1F"/>
    <w:rsid w:val="001C0D7C"/>
    <w:rsid w:val="001C7B35"/>
    <w:rsid w:val="001D0954"/>
    <w:rsid w:val="001D0E68"/>
    <w:rsid w:val="001D6B65"/>
    <w:rsid w:val="001E144B"/>
    <w:rsid w:val="001E200E"/>
    <w:rsid w:val="001E57DB"/>
    <w:rsid w:val="001E6EE9"/>
    <w:rsid w:val="001E7050"/>
    <w:rsid w:val="001F08ED"/>
    <w:rsid w:val="001F318D"/>
    <w:rsid w:val="00202DB8"/>
    <w:rsid w:val="00210B86"/>
    <w:rsid w:val="00216355"/>
    <w:rsid w:val="00217E6A"/>
    <w:rsid w:val="0022286A"/>
    <w:rsid w:val="00223D51"/>
    <w:rsid w:val="0023247E"/>
    <w:rsid w:val="00237A82"/>
    <w:rsid w:val="002414F2"/>
    <w:rsid w:val="00244A82"/>
    <w:rsid w:val="00245492"/>
    <w:rsid w:val="00247914"/>
    <w:rsid w:val="00250E08"/>
    <w:rsid w:val="00255C0C"/>
    <w:rsid w:val="002603C0"/>
    <w:rsid w:val="00261A54"/>
    <w:rsid w:val="002634C0"/>
    <w:rsid w:val="00264625"/>
    <w:rsid w:val="002660DD"/>
    <w:rsid w:val="00266F1E"/>
    <w:rsid w:val="002740D4"/>
    <w:rsid w:val="00274F33"/>
    <w:rsid w:val="00286207"/>
    <w:rsid w:val="002A0433"/>
    <w:rsid w:val="002A186F"/>
    <w:rsid w:val="002C0EBA"/>
    <w:rsid w:val="002D1958"/>
    <w:rsid w:val="002D4017"/>
    <w:rsid w:val="002E00D1"/>
    <w:rsid w:val="002E0B41"/>
    <w:rsid w:val="002F1689"/>
    <w:rsid w:val="002F607C"/>
    <w:rsid w:val="00304633"/>
    <w:rsid w:val="00315724"/>
    <w:rsid w:val="0032419C"/>
    <w:rsid w:val="00327974"/>
    <w:rsid w:val="00330C18"/>
    <w:rsid w:val="00337B28"/>
    <w:rsid w:val="00345797"/>
    <w:rsid w:val="00347268"/>
    <w:rsid w:val="003532A7"/>
    <w:rsid w:val="00356D64"/>
    <w:rsid w:val="003579E1"/>
    <w:rsid w:val="003702B6"/>
    <w:rsid w:val="0037109A"/>
    <w:rsid w:val="003731BB"/>
    <w:rsid w:val="00390A11"/>
    <w:rsid w:val="00392E15"/>
    <w:rsid w:val="003A2DA7"/>
    <w:rsid w:val="003A71D1"/>
    <w:rsid w:val="003B01E8"/>
    <w:rsid w:val="003B580C"/>
    <w:rsid w:val="003C3C99"/>
    <w:rsid w:val="003C7A80"/>
    <w:rsid w:val="003E01B1"/>
    <w:rsid w:val="003F73F5"/>
    <w:rsid w:val="00401BF1"/>
    <w:rsid w:val="004106FD"/>
    <w:rsid w:val="00412E79"/>
    <w:rsid w:val="004147A3"/>
    <w:rsid w:val="00420E0B"/>
    <w:rsid w:val="00421A36"/>
    <w:rsid w:val="00425876"/>
    <w:rsid w:val="004260C8"/>
    <w:rsid w:val="00435DE5"/>
    <w:rsid w:val="004431F0"/>
    <w:rsid w:val="004439B8"/>
    <w:rsid w:val="004467A1"/>
    <w:rsid w:val="0044765E"/>
    <w:rsid w:val="00453932"/>
    <w:rsid w:val="00455246"/>
    <w:rsid w:val="00462CF4"/>
    <w:rsid w:val="004661BE"/>
    <w:rsid w:val="00467E6E"/>
    <w:rsid w:val="00470065"/>
    <w:rsid w:val="00480B6C"/>
    <w:rsid w:val="00483517"/>
    <w:rsid w:val="004926C0"/>
    <w:rsid w:val="00492ECB"/>
    <w:rsid w:val="004A2310"/>
    <w:rsid w:val="004B197D"/>
    <w:rsid w:val="004B3E5E"/>
    <w:rsid w:val="004C2300"/>
    <w:rsid w:val="004D424E"/>
    <w:rsid w:val="004E1149"/>
    <w:rsid w:val="004E5A64"/>
    <w:rsid w:val="004F385D"/>
    <w:rsid w:val="004F6D81"/>
    <w:rsid w:val="00505AC7"/>
    <w:rsid w:val="00511A57"/>
    <w:rsid w:val="005343D9"/>
    <w:rsid w:val="00542951"/>
    <w:rsid w:val="005449E5"/>
    <w:rsid w:val="00546201"/>
    <w:rsid w:val="00546829"/>
    <w:rsid w:val="005568D2"/>
    <w:rsid w:val="00563F97"/>
    <w:rsid w:val="005710D7"/>
    <w:rsid w:val="005735E7"/>
    <w:rsid w:val="00580A6B"/>
    <w:rsid w:val="00582FAC"/>
    <w:rsid w:val="005A38DC"/>
    <w:rsid w:val="005B2A28"/>
    <w:rsid w:val="005C0DF7"/>
    <w:rsid w:val="005C3055"/>
    <w:rsid w:val="005D4971"/>
    <w:rsid w:val="005D7BCB"/>
    <w:rsid w:val="005E3302"/>
    <w:rsid w:val="005F5234"/>
    <w:rsid w:val="006008EB"/>
    <w:rsid w:val="0061235A"/>
    <w:rsid w:val="00612978"/>
    <w:rsid w:val="0063237B"/>
    <w:rsid w:val="00633D38"/>
    <w:rsid w:val="0064216E"/>
    <w:rsid w:val="0065220F"/>
    <w:rsid w:val="00657103"/>
    <w:rsid w:val="00660972"/>
    <w:rsid w:val="00671AE4"/>
    <w:rsid w:val="00675551"/>
    <w:rsid w:val="0068086D"/>
    <w:rsid w:val="00683002"/>
    <w:rsid w:val="0068306A"/>
    <w:rsid w:val="006967CD"/>
    <w:rsid w:val="006A691D"/>
    <w:rsid w:val="006B1740"/>
    <w:rsid w:val="006B1BFA"/>
    <w:rsid w:val="006B38D3"/>
    <w:rsid w:val="006C07F6"/>
    <w:rsid w:val="006D0575"/>
    <w:rsid w:val="006D0DD3"/>
    <w:rsid w:val="006D6356"/>
    <w:rsid w:val="006E3472"/>
    <w:rsid w:val="006F201C"/>
    <w:rsid w:val="007045F6"/>
    <w:rsid w:val="00712550"/>
    <w:rsid w:val="0071327F"/>
    <w:rsid w:val="00713ED3"/>
    <w:rsid w:val="00716B99"/>
    <w:rsid w:val="00717CDE"/>
    <w:rsid w:val="00722109"/>
    <w:rsid w:val="007246EB"/>
    <w:rsid w:val="00727D29"/>
    <w:rsid w:val="007315F7"/>
    <w:rsid w:val="00732FD8"/>
    <w:rsid w:val="0075580E"/>
    <w:rsid w:val="0075609D"/>
    <w:rsid w:val="00756766"/>
    <w:rsid w:val="00756CA5"/>
    <w:rsid w:val="00757AE2"/>
    <w:rsid w:val="00763ADD"/>
    <w:rsid w:val="00776CEA"/>
    <w:rsid w:val="0078030F"/>
    <w:rsid w:val="00791753"/>
    <w:rsid w:val="007A36DA"/>
    <w:rsid w:val="007A6ED9"/>
    <w:rsid w:val="007A7A3B"/>
    <w:rsid w:val="007B355F"/>
    <w:rsid w:val="007B6763"/>
    <w:rsid w:val="007C1179"/>
    <w:rsid w:val="007C397A"/>
    <w:rsid w:val="007C49D9"/>
    <w:rsid w:val="007C75CA"/>
    <w:rsid w:val="007D7DF0"/>
    <w:rsid w:val="00817B7F"/>
    <w:rsid w:val="008265C4"/>
    <w:rsid w:val="00830F85"/>
    <w:rsid w:val="008326ED"/>
    <w:rsid w:val="0085266F"/>
    <w:rsid w:val="0085413B"/>
    <w:rsid w:val="00867632"/>
    <w:rsid w:val="0087058C"/>
    <w:rsid w:val="008721C0"/>
    <w:rsid w:val="00874C5F"/>
    <w:rsid w:val="0087525B"/>
    <w:rsid w:val="00881E99"/>
    <w:rsid w:val="00882EB7"/>
    <w:rsid w:val="008830F2"/>
    <w:rsid w:val="008841DB"/>
    <w:rsid w:val="00891045"/>
    <w:rsid w:val="00891EAB"/>
    <w:rsid w:val="00897D55"/>
    <w:rsid w:val="008A0461"/>
    <w:rsid w:val="008A3AD4"/>
    <w:rsid w:val="008A628E"/>
    <w:rsid w:val="008A6CA4"/>
    <w:rsid w:val="008B4E50"/>
    <w:rsid w:val="008C356E"/>
    <w:rsid w:val="008D1542"/>
    <w:rsid w:val="008E3794"/>
    <w:rsid w:val="008F1313"/>
    <w:rsid w:val="008F2F9D"/>
    <w:rsid w:val="008F4164"/>
    <w:rsid w:val="008F4998"/>
    <w:rsid w:val="008F7004"/>
    <w:rsid w:val="0090131B"/>
    <w:rsid w:val="00906D16"/>
    <w:rsid w:val="00910F9B"/>
    <w:rsid w:val="00912AD2"/>
    <w:rsid w:val="00932F41"/>
    <w:rsid w:val="00935801"/>
    <w:rsid w:val="00945537"/>
    <w:rsid w:val="00947DAF"/>
    <w:rsid w:val="0095127A"/>
    <w:rsid w:val="00951764"/>
    <w:rsid w:val="0095786A"/>
    <w:rsid w:val="009679B0"/>
    <w:rsid w:val="00974481"/>
    <w:rsid w:val="0097789D"/>
    <w:rsid w:val="00982059"/>
    <w:rsid w:val="009829C1"/>
    <w:rsid w:val="00994420"/>
    <w:rsid w:val="0099729E"/>
    <w:rsid w:val="009A2B64"/>
    <w:rsid w:val="009A3220"/>
    <w:rsid w:val="009A3940"/>
    <w:rsid w:val="009A48EF"/>
    <w:rsid w:val="009B2ECB"/>
    <w:rsid w:val="009B4D25"/>
    <w:rsid w:val="009C2560"/>
    <w:rsid w:val="009C47CB"/>
    <w:rsid w:val="009C532F"/>
    <w:rsid w:val="009C788B"/>
    <w:rsid w:val="009D592C"/>
    <w:rsid w:val="009E2120"/>
    <w:rsid w:val="009E25E0"/>
    <w:rsid w:val="009F2F38"/>
    <w:rsid w:val="009F3F58"/>
    <w:rsid w:val="00A13263"/>
    <w:rsid w:val="00A13DBC"/>
    <w:rsid w:val="00A252EA"/>
    <w:rsid w:val="00A337B5"/>
    <w:rsid w:val="00A37033"/>
    <w:rsid w:val="00A37F1F"/>
    <w:rsid w:val="00A426A1"/>
    <w:rsid w:val="00A505AC"/>
    <w:rsid w:val="00A53E03"/>
    <w:rsid w:val="00A642C9"/>
    <w:rsid w:val="00A662E7"/>
    <w:rsid w:val="00A76F11"/>
    <w:rsid w:val="00A82B72"/>
    <w:rsid w:val="00A83B0E"/>
    <w:rsid w:val="00A91C18"/>
    <w:rsid w:val="00A91DBC"/>
    <w:rsid w:val="00A956CF"/>
    <w:rsid w:val="00A95EC6"/>
    <w:rsid w:val="00AA16FA"/>
    <w:rsid w:val="00AA2473"/>
    <w:rsid w:val="00AA27DB"/>
    <w:rsid w:val="00AA549E"/>
    <w:rsid w:val="00AA6384"/>
    <w:rsid w:val="00AA7ECE"/>
    <w:rsid w:val="00AB00ED"/>
    <w:rsid w:val="00AB2287"/>
    <w:rsid w:val="00AC4569"/>
    <w:rsid w:val="00AD76A5"/>
    <w:rsid w:val="00AE0A67"/>
    <w:rsid w:val="00AE2BE7"/>
    <w:rsid w:val="00AE60FF"/>
    <w:rsid w:val="00AF0779"/>
    <w:rsid w:val="00AF0CE8"/>
    <w:rsid w:val="00B0165C"/>
    <w:rsid w:val="00B01BB3"/>
    <w:rsid w:val="00B053B7"/>
    <w:rsid w:val="00B202A4"/>
    <w:rsid w:val="00B268FC"/>
    <w:rsid w:val="00B31855"/>
    <w:rsid w:val="00B37B5B"/>
    <w:rsid w:val="00B603A5"/>
    <w:rsid w:val="00B70379"/>
    <w:rsid w:val="00B74641"/>
    <w:rsid w:val="00B76AD6"/>
    <w:rsid w:val="00B80BDF"/>
    <w:rsid w:val="00B80DD8"/>
    <w:rsid w:val="00B81D09"/>
    <w:rsid w:val="00B8223B"/>
    <w:rsid w:val="00B840E5"/>
    <w:rsid w:val="00B84289"/>
    <w:rsid w:val="00BA21DB"/>
    <w:rsid w:val="00BB0E14"/>
    <w:rsid w:val="00BB1D6A"/>
    <w:rsid w:val="00BB256E"/>
    <w:rsid w:val="00BC2190"/>
    <w:rsid w:val="00BC3BDB"/>
    <w:rsid w:val="00BE186B"/>
    <w:rsid w:val="00BE224F"/>
    <w:rsid w:val="00BE6580"/>
    <w:rsid w:val="00BF41B9"/>
    <w:rsid w:val="00BF6260"/>
    <w:rsid w:val="00C009C3"/>
    <w:rsid w:val="00C16CAF"/>
    <w:rsid w:val="00C24300"/>
    <w:rsid w:val="00C3271A"/>
    <w:rsid w:val="00C40683"/>
    <w:rsid w:val="00C40E2A"/>
    <w:rsid w:val="00C43832"/>
    <w:rsid w:val="00C47911"/>
    <w:rsid w:val="00C52A07"/>
    <w:rsid w:val="00C5338D"/>
    <w:rsid w:val="00C542EA"/>
    <w:rsid w:val="00C60175"/>
    <w:rsid w:val="00C604E4"/>
    <w:rsid w:val="00C66FE7"/>
    <w:rsid w:val="00C775D3"/>
    <w:rsid w:val="00C80667"/>
    <w:rsid w:val="00C838DB"/>
    <w:rsid w:val="00C97B06"/>
    <w:rsid w:val="00CA2546"/>
    <w:rsid w:val="00CA55FF"/>
    <w:rsid w:val="00CA56EB"/>
    <w:rsid w:val="00CA5BEC"/>
    <w:rsid w:val="00CA79C6"/>
    <w:rsid w:val="00CB0851"/>
    <w:rsid w:val="00CC0537"/>
    <w:rsid w:val="00CC2A1E"/>
    <w:rsid w:val="00CC3785"/>
    <w:rsid w:val="00CD3A85"/>
    <w:rsid w:val="00CE0428"/>
    <w:rsid w:val="00CE5DDE"/>
    <w:rsid w:val="00CF48A7"/>
    <w:rsid w:val="00CF4A1F"/>
    <w:rsid w:val="00CF5260"/>
    <w:rsid w:val="00CF6175"/>
    <w:rsid w:val="00D01BD4"/>
    <w:rsid w:val="00D1545C"/>
    <w:rsid w:val="00D23F9D"/>
    <w:rsid w:val="00D26A92"/>
    <w:rsid w:val="00D2730D"/>
    <w:rsid w:val="00D31307"/>
    <w:rsid w:val="00D31A28"/>
    <w:rsid w:val="00D37778"/>
    <w:rsid w:val="00D42420"/>
    <w:rsid w:val="00D53406"/>
    <w:rsid w:val="00D6619A"/>
    <w:rsid w:val="00D6719D"/>
    <w:rsid w:val="00D71F90"/>
    <w:rsid w:val="00D73446"/>
    <w:rsid w:val="00D764B2"/>
    <w:rsid w:val="00D85A36"/>
    <w:rsid w:val="00D867F9"/>
    <w:rsid w:val="00D97541"/>
    <w:rsid w:val="00DA2E2A"/>
    <w:rsid w:val="00DA2F0E"/>
    <w:rsid w:val="00DB6A13"/>
    <w:rsid w:val="00DC5E33"/>
    <w:rsid w:val="00DC681D"/>
    <w:rsid w:val="00DD186E"/>
    <w:rsid w:val="00DD1CDC"/>
    <w:rsid w:val="00DD5DB5"/>
    <w:rsid w:val="00DE1D86"/>
    <w:rsid w:val="00DE5AC4"/>
    <w:rsid w:val="00DF345B"/>
    <w:rsid w:val="00DF724A"/>
    <w:rsid w:val="00DF7951"/>
    <w:rsid w:val="00E000BB"/>
    <w:rsid w:val="00E00E50"/>
    <w:rsid w:val="00E05CCF"/>
    <w:rsid w:val="00E13B95"/>
    <w:rsid w:val="00E351CB"/>
    <w:rsid w:val="00E44FE2"/>
    <w:rsid w:val="00E5386D"/>
    <w:rsid w:val="00E5532D"/>
    <w:rsid w:val="00E559F8"/>
    <w:rsid w:val="00E57962"/>
    <w:rsid w:val="00E621A3"/>
    <w:rsid w:val="00E70DBE"/>
    <w:rsid w:val="00E7196E"/>
    <w:rsid w:val="00E811B6"/>
    <w:rsid w:val="00E91004"/>
    <w:rsid w:val="00E93CFB"/>
    <w:rsid w:val="00E955A2"/>
    <w:rsid w:val="00EA7823"/>
    <w:rsid w:val="00EC3C01"/>
    <w:rsid w:val="00ED166E"/>
    <w:rsid w:val="00ED67B9"/>
    <w:rsid w:val="00EE0875"/>
    <w:rsid w:val="00EE3EE1"/>
    <w:rsid w:val="00EE477D"/>
    <w:rsid w:val="00EE5C58"/>
    <w:rsid w:val="00F160F5"/>
    <w:rsid w:val="00F355FA"/>
    <w:rsid w:val="00F35A19"/>
    <w:rsid w:val="00F35D55"/>
    <w:rsid w:val="00F403FE"/>
    <w:rsid w:val="00F47BB5"/>
    <w:rsid w:val="00F52CBE"/>
    <w:rsid w:val="00F554FE"/>
    <w:rsid w:val="00F609FC"/>
    <w:rsid w:val="00F64176"/>
    <w:rsid w:val="00F64601"/>
    <w:rsid w:val="00F72427"/>
    <w:rsid w:val="00F7302D"/>
    <w:rsid w:val="00F778B3"/>
    <w:rsid w:val="00F8058A"/>
    <w:rsid w:val="00F936B8"/>
    <w:rsid w:val="00FA14A8"/>
    <w:rsid w:val="00FA6686"/>
    <w:rsid w:val="00FA7337"/>
    <w:rsid w:val="00FA7474"/>
    <w:rsid w:val="00FA7857"/>
    <w:rsid w:val="00FB4C99"/>
    <w:rsid w:val="00FB561C"/>
    <w:rsid w:val="00FB711D"/>
    <w:rsid w:val="00FC142A"/>
    <w:rsid w:val="00FD1A2E"/>
    <w:rsid w:val="00FD50E0"/>
    <w:rsid w:val="00FD6014"/>
    <w:rsid w:val="00FE2587"/>
    <w:rsid w:val="00FF0004"/>
    <w:rsid w:val="00FF1542"/>
    <w:rsid w:val="00FF2462"/>
    <w:rsid w:val="00FF29CB"/>
    <w:rsid w:val="00FF5A7B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3"/>
    <o:shapelayout v:ext="edit">
      <o:idmap v:ext="edit" data="1"/>
    </o:shapelayout>
  </w:shapeDefaults>
  <w:decimalSymbol w:val="."/>
  <w:listSeparator w:val=","/>
  <w14:docId w14:val="4157C8D7"/>
  <w15:chartTrackingRefBased/>
  <w15:docId w15:val="{AD0E4387-8220-4B33-B87A-9940A4C95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0D1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Cs w:val="24"/>
    </w:rPr>
  </w:style>
  <w:style w:type="paragraph" w:styleId="Heading6">
    <w:name w:val="heading 6"/>
    <w:basedOn w:val="Normal"/>
    <w:next w:val="Normal"/>
    <w:link w:val="Heading6Char"/>
    <w:qFormat/>
    <w:rsid w:val="002E00D1"/>
    <w:pPr>
      <w:keepNext/>
      <w:tabs>
        <w:tab w:val="left" w:pos="-1080"/>
        <w:tab w:val="left" w:pos="-720"/>
        <w:tab w:val="left" w:pos="0"/>
        <w:tab w:val="left" w:pos="396"/>
        <w:tab w:val="left" w:pos="1440"/>
        <w:tab w:val="left" w:pos="2160"/>
        <w:tab w:val="left" w:pos="2880"/>
        <w:tab w:val="left" w:pos="3600"/>
        <w:tab w:val="left" w:pos="4320"/>
        <w:tab w:val="center" w:pos="6840"/>
        <w:tab w:val="left" w:pos="9360"/>
      </w:tabs>
      <w:outlineLvl w:val="5"/>
    </w:pPr>
    <w:rPr>
      <w:rFonts w:ascii="Arial" w:hAnsi="Arial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jc w:val="center"/>
      <w:outlineLvl w:val="6"/>
    </w:pPr>
    <w:rPr>
      <w:rFonts w:ascii="Arial" w:hAnsi="Arial"/>
      <w:b/>
      <w:bCs/>
      <w:sz w:val="28"/>
      <w:szCs w:val="28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ind w:left="1620" w:hanging="1620"/>
      <w:outlineLvl w:val="8"/>
    </w:pPr>
    <w:rPr>
      <w:rFonts w:ascii="Arial" w:hAnsi="Arial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2E00D1"/>
    <w:rPr>
      <w:rFonts w:ascii="Arial" w:eastAsia="Times New Roman" w:hAnsi="Arial" w:cs="Arial"/>
      <w:szCs w:val="24"/>
    </w:rPr>
  </w:style>
  <w:style w:type="character" w:customStyle="1" w:styleId="Heading7Char">
    <w:name w:val="Heading 7 Char"/>
    <w:link w:val="Heading7"/>
    <w:rsid w:val="002E00D1"/>
    <w:rPr>
      <w:rFonts w:ascii="Arial" w:eastAsia="Times New Roman" w:hAnsi="Arial" w:cs="Arial"/>
      <w:b/>
      <w:bCs/>
      <w:sz w:val="28"/>
      <w:szCs w:val="28"/>
    </w:rPr>
  </w:style>
  <w:style w:type="character" w:customStyle="1" w:styleId="Heading9Char">
    <w:name w:val="Heading 9 Char"/>
    <w:link w:val="Heading9"/>
    <w:rsid w:val="002E00D1"/>
    <w:rPr>
      <w:rFonts w:ascii="Arial" w:eastAsia="Times New Roman" w:hAnsi="Arial" w:cs="Arial"/>
      <w:sz w:val="26"/>
      <w:szCs w:val="26"/>
    </w:rPr>
  </w:style>
  <w:style w:type="paragraph" w:styleId="Title">
    <w:name w:val="Title"/>
    <w:basedOn w:val="Normal"/>
    <w:link w:val="TitleChar"/>
    <w:qFormat/>
    <w:rsid w:val="002E00D1"/>
    <w:pPr>
      <w:tabs>
        <w:tab w:val="left" w:pos="-1080"/>
        <w:tab w:val="left" w:pos="-720"/>
        <w:tab w:val="left" w:pos="0"/>
        <w:tab w:val="left" w:pos="720"/>
        <w:tab w:val="left" w:pos="1620"/>
      </w:tabs>
      <w:jc w:val="center"/>
    </w:pPr>
    <w:rPr>
      <w:rFonts w:ascii="Arial" w:hAnsi="Arial"/>
      <w:b/>
      <w:bCs/>
      <w:sz w:val="28"/>
      <w:szCs w:val="28"/>
      <w:lang w:val="x-none" w:eastAsia="x-none"/>
    </w:rPr>
  </w:style>
  <w:style w:type="character" w:customStyle="1" w:styleId="TitleChar">
    <w:name w:val="Title Char"/>
    <w:link w:val="Title"/>
    <w:rsid w:val="002E00D1"/>
    <w:rPr>
      <w:rFonts w:ascii="Arial" w:eastAsia="Times New Roman" w:hAnsi="Arial" w:cs="Arial"/>
      <w:b/>
      <w:bCs/>
      <w:sz w:val="28"/>
      <w:szCs w:val="28"/>
    </w:rPr>
  </w:style>
  <w:style w:type="paragraph" w:styleId="Header">
    <w:name w:val="header"/>
    <w:basedOn w:val="Normal"/>
    <w:link w:val="Head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Footer">
    <w:name w:val="footer"/>
    <w:basedOn w:val="Normal"/>
    <w:link w:val="Foot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uiPriority w:val="99"/>
    <w:qFormat/>
    <w:rsid w:val="002E00D1"/>
    <w:pPr>
      <w:ind w:left="720"/>
    </w:pPr>
  </w:style>
  <w:style w:type="character" w:styleId="Hyperlink">
    <w:name w:val="Hyperlink"/>
    <w:uiPriority w:val="99"/>
    <w:unhideWhenUsed/>
    <w:rsid w:val="00274F3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74F33"/>
    <w:rPr>
      <w:color w:val="605E5C"/>
      <w:shd w:val="clear" w:color="auto" w:fill="E1DFDD"/>
    </w:rPr>
  </w:style>
  <w:style w:type="character" w:customStyle="1" w:styleId="InitialStyle">
    <w:name w:val="InitialStyle"/>
    <w:rsid w:val="0085266F"/>
    <w:rPr>
      <w:sz w:val="24"/>
    </w:rPr>
  </w:style>
  <w:style w:type="paragraph" w:customStyle="1" w:styleId="DefaultText">
    <w:name w:val="Default Text"/>
    <w:basedOn w:val="Normal"/>
    <w:rsid w:val="0085266F"/>
    <w:rPr>
      <w:sz w:val="24"/>
    </w:rPr>
  </w:style>
  <w:style w:type="paragraph" w:styleId="BodyTextIndent2">
    <w:name w:val="Body Text Indent 2"/>
    <w:basedOn w:val="Normal"/>
    <w:link w:val="BodyTextIndent2Char"/>
    <w:unhideWhenUsed/>
    <w:rsid w:val="006008EB"/>
    <w:pPr>
      <w:widowControl/>
      <w:tabs>
        <w:tab w:val="left" w:pos="648"/>
        <w:tab w:val="left" w:pos="720"/>
        <w:tab w:val="left" w:pos="1368"/>
        <w:tab w:val="left" w:pos="2088"/>
        <w:tab w:val="left" w:pos="2808"/>
        <w:tab w:val="left" w:pos="3528"/>
        <w:tab w:val="left" w:pos="4248"/>
        <w:tab w:val="left" w:pos="4968"/>
        <w:tab w:val="left" w:pos="6048"/>
        <w:tab w:val="left" w:pos="6408"/>
        <w:tab w:val="left" w:pos="7128"/>
        <w:tab w:val="left" w:pos="7848"/>
        <w:tab w:val="left" w:pos="8568"/>
        <w:tab w:val="left" w:pos="9288"/>
      </w:tabs>
      <w:autoSpaceDE/>
      <w:autoSpaceDN/>
      <w:adjustRightInd/>
      <w:ind w:left="2880" w:hanging="2880"/>
    </w:pPr>
    <w:rPr>
      <w:rFonts w:ascii="NewsGothic" w:hAnsi="NewsGothic"/>
      <w:b/>
      <w:bCs/>
      <w:sz w:val="28"/>
      <w:szCs w:val="28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6008EB"/>
    <w:rPr>
      <w:rFonts w:ascii="NewsGothic" w:eastAsia="Times New Roman" w:hAnsi="NewsGothic"/>
      <w:b/>
      <w:bCs/>
      <w:sz w:val="28"/>
      <w:szCs w:val="28"/>
      <w:lang w:val="x-none" w:eastAsia="x-none"/>
    </w:rPr>
  </w:style>
  <w:style w:type="paragraph" w:styleId="BodyText">
    <w:name w:val="Body Text"/>
    <w:basedOn w:val="Normal"/>
    <w:link w:val="BodyTextChar"/>
    <w:uiPriority w:val="99"/>
    <w:unhideWhenUsed/>
    <w:rsid w:val="006008EB"/>
    <w:pPr>
      <w:widowControl/>
      <w:autoSpaceDE/>
      <w:autoSpaceDN/>
      <w:adjustRightInd/>
      <w:spacing w:after="120"/>
    </w:pPr>
    <w:rPr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6008EB"/>
    <w:rPr>
      <w:rFonts w:ascii="Times New Roman" w:eastAsia="Times New Roman" w:hAnsi="Times New Roman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3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gerlakestv.org/l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6web.zoom.us/j/821031832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4</CharactersWithSpaces>
  <SharedDoc>false</SharedDoc>
  <HLinks>
    <vt:vector size="6" baseType="variant">
      <vt:variant>
        <vt:i4>5374040</vt:i4>
      </vt:variant>
      <vt:variant>
        <vt:i4>0</vt:i4>
      </vt:variant>
      <vt:variant>
        <vt:i4>0</vt:i4>
      </vt:variant>
      <vt:variant>
        <vt:i4>5</vt:i4>
      </vt:variant>
      <vt:variant>
        <vt:lpwstr>https://zoom.us/j/979944779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Outhouse</dc:creator>
  <cp:keywords/>
  <cp:lastModifiedBy>Shawna Bonshak</cp:lastModifiedBy>
  <cp:revision>9</cp:revision>
  <cp:lastPrinted>2025-11-14T20:01:00Z</cp:lastPrinted>
  <dcterms:created xsi:type="dcterms:W3CDTF">2025-11-03T18:07:00Z</dcterms:created>
  <dcterms:modified xsi:type="dcterms:W3CDTF">2025-11-14T21:23:00Z</dcterms:modified>
</cp:coreProperties>
</file>